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Your Full Name</w:t>
      </w:r>
      <w:r>
        <w:br/>
      </w:r>
      <w:r>
        <w:t xml:space="preserve">Your Address, City</w:t>
      </w:r>
      <w:r>
        <w:br/>
      </w:r>
      <w:r>
        <w:t xml:space="preserve">Phone Number | Email Address</w:t>
      </w:r>
      <w:r>
        <w:br/>
      </w:r>
      <w:r>
        <w:t xml:space="preserve">Date: October 26, 2023</w:t>
      </w:r>
    </w:p>
    <w:p>
      <w:pPr>
        <w:pStyle w:val="BodyText"/>
      </w:pPr>
      <w:r>
        <w:t xml:space="preserve">Hiring Manager</w:t>
      </w:r>
      <w:r>
        <w:br/>
      </w:r>
      <w:r>
        <w:t xml:space="preserve">[Company Name]</w:t>
      </w:r>
      <w:r>
        <w:br/>
      </w:r>
      <w:r>
        <w:t xml:space="preserve">Jeddah Industrial Zone,</w:t>
      </w:r>
      <w:r>
        <w:br/>
      </w:r>
      <w:r>
        <w:t xml:space="preserve">Jeddah, Saudi Arabia</w:t>
      </w:r>
    </w:p>
    <w:p>
      <w:pPr>
        <w:pStyle w:val="BodyText"/>
      </w:pPr>
      <w:r>
        <w:t xml:space="preserve">October 26, 2023</w:t>
      </w:r>
    </w:p>
    <w:p>
      <w:pPr>
        <w:pStyle w:val="BodyText"/>
      </w:pPr>
      <w:r>
        <w:t xml:space="preserve">Subject: Application for Industrial Engineer Internship Position</w:t>
      </w:r>
    </w:p>
    <w:bookmarkEnd w:id="20"/>
    <w:p>
      <w:pPr>
        <w:pStyle w:val="BodyText"/>
      </w:pPr>
      <w:r>
        <w:t xml:space="preserve">Dear Hiring Manager,</w:t>
      </w:r>
    </w:p>
    <w:p>
      <w:pPr>
        <w:pStyle w:val="BodyText"/>
      </w:pPr>
      <w:r>
        <w:t xml:space="preserve">It is with profound enthusiasm that I submit my application for the Industrial Engineer Internship position at your esteemed organization in Jeddah, Saudi Arabia. As a highly motivated undergraduate student pursuing a Bachelor’s degree in Industrial Engineering at King Abdullah University of Science and Technology (KAUST), I have meticulously aligned my academic pursuits and professional aspirations with the dynamic industrial landscape of</w:t>
      </w:r>
      <w:r>
        <w:t xml:space="preserve"> </w:t>
      </w:r>
      <w:r>
        <w:rPr>
          <w:bCs/>
          <w:b/>
        </w:rPr>
        <w:t xml:space="preserve">Saudi Arabia Jeddah</w:t>
      </w:r>
      <w:r>
        <w:t xml:space="preserve">. My academic trajectory has been intentionally focused on developing technical competencies in process optimization, supply chain management, and sustainable manufacturing – all critical pillars driving Saudi Vision 2030’s transformational goals. I am confident that my analytical approach, hands-on project experience, and deep admiration for Jeddah’s emerging industrial ecosystem make me an ideal candidate for this</w:t>
      </w:r>
      <w:r>
        <w:t xml:space="preserve"> </w:t>
      </w:r>
      <w:r>
        <w:rPr>
          <w:bCs/>
          <w:b/>
        </w:rPr>
        <w:t xml:space="preserve">Internship Application Letter</w:t>
      </w:r>
      <w:r>
        <w:t xml:space="preserve">.</w:t>
      </w:r>
    </w:p>
    <w:p>
      <w:pPr>
        <w:pStyle w:val="BodyText"/>
      </w:pPr>
      <w:r>
        <w:t xml:space="preserve">My academic journey has equipped me with a robust foundation in industrial engineering principles. At KAUST, I have mastered quantitative methods through courses including Production Systems Analysis, Operations Research, and Lean Manufacturing. In my capstone project titled “Optimizing Warehouse Logistics for E-commerce Distribution Centers,” I applied simulation software (ARENA) to reduce order processing time by 28% while minimizing labor costs by 19% – a solution directly applicable to Jeddah’s burgeoning logistics sector. Furthermore, I completed a six-week industrial training at Al-Saqr Manufacturing Company in Riyadh, where I documented workflow inefficiencies in their assembly line and proposed reconfiguration solutions that reduced machine idle time by 22%. This experience taught me the critical importance of cultural adaptation in Saudi industrial settings – a skill I am eager to apply within Jeddah’s unique operational context.</w:t>
      </w:r>
    </w:p>
    <w:p>
      <w:pPr>
        <w:pStyle w:val="BodyText"/>
      </w:pPr>
      <w:r>
        <w:t xml:space="preserve">What excites me most about contributing to your organization in</w:t>
      </w:r>
      <w:r>
        <w:t xml:space="preserve"> </w:t>
      </w:r>
      <w:r>
        <w:rPr>
          <w:bCs/>
          <w:b/>
        </w:rPr>
        <w:t xml:space="preserve">Saudi Arabia Jeddah</w:t>
      </w:r>
      <w:r>
        <w:t xml:space="preserve"> </w:t>
      </w:r>
      <w:r>
        <w:t xml:space="preserve">is the city’s strategic position as the nation’s commercial hub and gateway to global trade. Jeddah’s rapid industrial expansion, particularly in sectors like petrochemicals, construction materials, and renewable energy manufacturing under Vision 2030 initiatives, presents an unparalleled opportunity to apply industrial engineering principles at scale. I am deeply impressed by your company’s commitment to sustainable production practices – especially your recent solar-powered logistics facility in Jeddah's new economic zone – which mirrors my academic focus on green manufacturing systems. As an Industrial Engineer intern, I am prepared to immediately contribute to projects optimizing energy efficiency in production lines, enhancing quality control protocols, and streamlining just-in-time inventory management for local suppliers.</w:t>
      </w:r>
    </w:p>
    <w:p>
      <w:pPr>
        <w:pStyle w:val="BodyText"/>
      </w:pPr>
      <w:r>
        <w:t xml:space="preserve">My proficiency extends beyond technical skills to cross-cultural collaboration – a vital asset for success in</w:t>
      </w:r>
      <w:r>
        <w:t xml:space="preserve"> </w:t>
      </w:r>
      <w:r>
        <w:rPr>
          <w:bCs/>
          <w:b/>
        </w:rPr>
        <w:t xml:space="preserve">Saudi Arabia Jeddah</w:t>
      </w:r>
      <w:r>
        <w:t xml:space="preserve">. During my studies at KAUST, I collaborated with students from 37 nationalities on campus sustainability projects, developing fluency in both English and Arabic (with intermediate conversational ability). I have actively participated in the Saudi Student Association’s mentorship programs to understand local business etiquette and industry expectations. Moreover, I have closely followed the Kingdom’s industrial advancements through platforms like Saudi Industrial Development Fund (SIDF) reports, recognizing how Jeddah serves as the operational nerve center for Western Region manufacturing. This contextual understanding ensures I can navigate both technical challenges and cultural nuances from day one.</w:t>
      </w:r>
    </w:p>
    <w:p>
      <w:pPr>
        <w:pStyle w:val="BodyText"/>
      </w:pPr>
      <w:r>
        <w:t xml:space="preserve">The</w:t>
      </w:r>
      <w:r>
        <w:t xml:space="preserve"> </w:t>
      </w:r>
      <w:r>
        <w:rPr>
          <w:bCs/>
          <w:b/>
        </w:rPr>
        <w:t xml:space="preserve">Industrial Engineer</w:t>
      </w:r>
      <w:r>
        <w:t xml:space="preserve"> </w:t>
      </w:r>
      <w:r>
        <w:t xml:space="preserve">role requires a blend of analytical rigor and practical implementation – exactly where my strengths converge. My experience with Six Sigma methodology (Green Belt certified) enables me to lead root-cause analysis for production bottlenecks, while my SAP ERP training allows seamless integration with your digital systems. I am particularly eager to support your team in implementing Industry 4.0 solutions, such as IoT sensor networks for predictive maintenance in Jeddah’s heavy manufacturing plants. Having studied Saudi manufacturing case studies including SABIC’s integrated facilities and the Jeddah Industrial City development plan, I understand the operational challenges specific to our region – from monsoon-related supply chain disruptions to workforce development needs under Nitaqat system compliance.</w:t>
      </w:r>
    </w:p>
    <w:p>
      <w:pPr>
        <w:pStyle w:val="BodyText"/>
      </w:pPr>
      <w:r>
        <w:t xml:space="preserve">What distinguishes my approach is my commitment to aligning technical solutions with Saudi cultural values. During a recent internship at a Jeddah-based textile factory, I observed that productivity improvements were most effective when they respected local work rhythms and team dynamics. My solution to reduce fabric waste incorporated feedback from production staff during mid-shift huddles (a common practice in Saudi workplaces), resulting in 93% adoption rate versus industry averages of 65%. This experience taught me that true industrial engineering excellence in</w:t>
      </w:r>
      <w:r>
        <w:t xml:space="preserve"> </w:t>
      </w:r>
      <w:r>
        <w:rPr>
          <w:bCs/>
          <w:b/>
        </w:rPr>
        <w:t xml:space="preserve">Saudi Arabia Jeddah</w:t>
      </w:r>
      <w:r>
        <w:t xml:space="preserve"> </w:t>
      </w:r>
      <w:r>
        <w:t xml:space="preserve">requires listening as much as calculating – a philosophy I will bring to your team.</w:t>
      </w:r>
    </w:p>
    <w:p>
      <w:pPr>
        <w:pStyle w:val="BodyText"/>
      </w:pPr>
      <w:r>
        <w:t xml:space="preserve">As a dedicated member of the Saudi Industrial Engineering Association (SIEA) student chapter, I regularly attend workshops on regional industrial trends. My recent presentation on “Automated Quality Control Systems for Jeddah’s Automotive Suppliers” was well-received by industry professionals at KAUST, reinforcing my passion for contributing to local industrial advancement. I am particularly inspired by your company’s recent expansion into the Red Sea Project manufacturing facilities – a testament to your forward-looking vision that aligns perfectly with my career trajectory.</w:t>
      </w:r>
    </w:p>
    <w:p>
      <w:pPr>
        <w:pStyle w:val="BodyText"/>
      </w:pPr>
      <w:r>
        <w:t xml:space="preserve">I have attached my resume and academic transcripts for your review, which detail additional projects including a cost-reduction analysis for automotive parts suppliers in Jeddah’s Industrial Area and my volunteer work with the Jeddah Municipal Solid Waste Management Initiative. My goal is to become a future industrial engineering professional who not only enhances operational excellence but actively contributes to Saudi Arabia's economic diversification through sustainable manufacturing practices.</w:t>
      </w:r>
    </w:p>
    <w:p>
      <w:pPr>
        <w:pStyle w:val="BodyText"/>
      </w:pPr>
      <w:r>
        <w:t xml:space="preserve">Thank you for considering this</w:t>
      </w:r>
      <w:r>
        <w:t xml:space="preserve"> </w:t>
      </w:r>
      <w:r>
        <w:rPr>
          <w:bCs/>
          <w:b/>
        </w:rPr>
        <w:t xml:space="preserve">Internship Application Letter</w:t>
      </w:r>
      <w:r>
        <w:t xml:space="preserve">. I am eager to discuss how my skills in process optimization, cultural adaptability, and passion for Jeddah’s industrial growth can benefit your team. I am available for an interview at your earliest convenience and can be reached via email or phone at any time. The opportunity to learn from leaders in</w:t>
      </w:r>
      <w:r>
        <w:t xml:space="preserve"> </w:t>
      </w:r>
      <w:r>
        <w:rPr>
          <w:bCs/>
          <w:b/>
        </w:rPr>
        <w:t xml:space="preserve">Saudi Arabia Jeddah</w:t>
      </w:r>
      <w:r>
        <w:t xml:space="preserve">'s industrial sector represents the ideal next step in my professional journey, and I look forward to contributing meaningfully to your organization's success.</w:t>
      </w:r>
    </w:p>
    <w:p>
      <w:pPr>
        <w:pStyle w:val="BodyText"/>
      </w:pPr>
      <w:r>
        <w:t xml:space="preserve">Sincerely,</w:t>
      </w:r>
      <w:r>
        <w:br/>
      </w:r>
      <w:r>
        <w:br/>
      </w:r>
      <w:r>
        <w:t xml:space="preserve">Your Full Name</w:t>
      </w:r>
      <w:r>
        <w:br/>
      </w:r>
      <w:r>
        <w:t xml:space="preserve">Industrial Engineering Student</w:t>
      </w:r>
      <w:r>
        <w:br/>
      </w:r>
      <w:r>
        <w:t xml:space="preserve">King Abdullah University of Science and Technology (KAUST)</w:t>
      </w:r>
      <w:r>
        <w:br/>
      </w:r>
      <w:r>
        <w:t xml:space="preserve">Jeddah, Saudi Arab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Industrial Engineer</dc:title>
  <dc:creator/>
  <dc:language>en</dc:language>
  <cp:keywords/>
  <dcterms:created xsi:type="dcterms:W3CDTF">2026-07-20T22:33:07Z</dcterms:created>
  <dcterms:modified xsi:type="dcterms:W3CDTF">2026-07-20T22:33:07Z</dcterms:modified>
</cp:coreProperties>
</file>

<file path=docProps/custom.xml><?xml version="1.0" encoding="utf-8"?>
<Properties xmlns="http://schemas.openxmlformats.org/officeDocument/2006/custom-properties" xmlns:vt="http://schemas.openxmlformats.org/officeDocument/2006/docPropsVTypes"/>
</file>